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87FA1" w14:textId="2C55F4C2" w:rsidR="00E96796" w:rsidRDefault="008B7B9B">
      <w:r w:rsidRPr="008B7B9B">
        <w:drawing>
          <wp:inline distT="0" distB="0" distL="0" distR="0" wp14:anchorId="00715999" wp14:editId="4FD7DA76">
            <wp:extent cx="3714286" cy="1609524"/>
            <wp:effectExtent l="19050" t="19050" r="19685" b="1016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714286" cy="1609524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9B7EF7" w14:textId="0062D30A" w:rsidR="008B7B9B" w:rsidRDefault="008B7B9B"/>
    <w:p w14:paraId="6A46E7E5" w14:textId="23D87B0E" w:rsidR="008B7B9B" w:rsidRDefault="008B7B9B">
      <w:r>
        <w:rPr>
          <w:noProof/>
        </w:rPr>
        <w:drawing>
          <wp:inline distT="0" distB="0" distL="0" distR="0" wp14:anchorId="42F598A2" wp14:editId="683A8104">
            <wp:extent cx="4009524" cy="5000000"/>
            <wp:effectExtent l="19050" t="19050" r="10160" b="1016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09524" cy="5000000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8B7B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bM0MjawNDYxMzFW0lEKTi0uzszPAykwrAUAV51p4ywAAAA="/>
  </w:docVars>
  <w:rsids>
    <w:rsidRoot w:val="008B7B9B"/>
    <w:rsid w:val="00116988"/>
    <w:rsid w:val="00482AA2"/>
    <w:rsid w:val="00512416"/>
    <w:rsid w:val="005E35D0"/>
    <w:rsid w:val="008B7B9B"/>
    <w:rsid w:val="00BA13F4"/>
    <w:rsid w:val="00E96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98F766"/>
  <w14:defaultImageDpi w14:val="32767"/>
  <w15:chartTrackingRefBased/>
  <w15:docId w15:val="{B2DBD1C8-9F9A-42AF-A156-F9E809A19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Shidal</dc:creator>
  <cp:keywords/>
  <dc:description/>
  <cp:lastModifiedBy>Sara Shidal</cp:lastModifiedBy>
  <cp:revision>1</cp:revision>
  <dcterms:created xsi:type="dcterms:W3CDTF">2022-09-15T20:22:00Z</dcterms:created>
  <dcterms:modified xsi:type="dcterms:W3CDTF">2022-09-15T20:22:00Z</dcterms:modified>
</cp:coreProperties>
</file>